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o you feel pain that bothers you frequently?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9, 0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as a doctor ever told you that you have depression?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8, 0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w often do you usually drink any alcoholic beverage?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e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ess than once a mon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, 1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nce a month or m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4, 1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racture of hip/wrist 12 mon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7, 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as a doctor ever told you that you have or had cancer?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8, 1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as any doctor ever told you that you have diabetes (“high blood sugar”)?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0, 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as a doctor ever told you that you have a serious memory problem or dementia? (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9, 0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as a doctor ever told you that you have arthritis or rheumatism?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6, 0.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story of heartattack, angina or fail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4, 0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story of lung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1, 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OR = Odds Ratio, CI = Confidence Interva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17T14:38:24Z</dcterms:created>
  <dcterms:modified xsi:type="dcterms:W3CDTF">2023-11-17T14:38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